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8296A" w14:textId="788AE969" w:rsidR="00273275" w:rsidRPr="00B655CE" w:rsidRDefault="00C02350" w:rsidP="00C30D3B">
      <w:pPr>
        <w:pStyle w:val="Heading1"/>
        <w:jc w:val="left"/>
        <w:rPr>
          <w:b w:val="0"/>
          <w:kern w:val="24"/>
          <w:u w:val="single"/>
        </w:rPr>
      </w:pPr>
      <w:bookmarkStart w:id="0" w:name="_Hlk160446016"/>
      <w:r w:rsidRPr="00B655CE">
        <w:rPr>
          <w:kern w:val="24"/>
          <w:u w:val="single"/>
        </w:rPr>
        <w:t>Prilo</w:t>
      </w:r>
      <w:r w:rsidR="0010067F" w:rsidRPr="00B655CE">
        <w:rPr>
          <w:kern w:val="24"/>
          <w:u w:val="single"/>
        </w:rPr>
        <w:t xml:space="preserve">g </w:t>
      </w:r>
      <w:r w:rsidRPr="00B655CE">
        <w:rPr>
          <w:kern w:val="24"/>
          <w:u w:val="single"/>
        </w:rPr>
        <w:t>6</w:t>
      </w:r>
    </w:p>
    <w:p w14:paraId="2CAC378A" w14:textId="67B3F4A7" w:rsidR="0010067F" w:rsidRPr="00631312" w:rsidRDefault="0010067F" w:rsidP="0010067F">
      <w:pPr>
        <w:spacing w:before="68"/>
        <w:jc w:val="both"/>
        <w:rPr>
          <w:b/>
          <w:kern w:val="24"/>
          <w:sz w:val="4"/>
        </w:rPr>
      </w:pPr>
      <w:r>
        <w:rPr>
          <w:noProof/>
          <w:kern w:val="24"/>
        </w:rPr>
        <w:drawing>
          <wp:inline distT="0" distB="0" distL="0" distR="0" wp14:anchorId="7DBD8AF3" wp14:editId="6B8875C6">
            <wp:extent cx="5947200" cy="8640000"/>
            <wp:effectExtent l="0" t="0" r="0" b="8890"/>
            <wp:docPr id="1075445119" name="Picture 1" descr="A screenshot of a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445119" name="Picture 1" descr="A screenshot of a form&#10;&#10;Description automatically generated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200" cy="86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2B81EAE3" w14:textId="4BA51FB8" w:rsidR="00273275" w:rsidRPr="00631312" w:rsidRDefault="00273275" w:rsidP="001567BF">
      <w:pPr>
        <w:pStyle w:val="BodyText"/>
        <w:spacing w:before="1"/>
        <w:jc w:val="both"/>
        <w:rPr>
          <w:b/>
          <w:kern w:val="24"/>
          <w:sz w:val="15"/>
        </w:rPr>
      </w:pPr>
    </w:p>
    <w:sectPr w:rsidR="00273275" w:rsidRPr="00631312" w:rsidSect="00C029E4">
      <w:pgSz w:w="11920" w:h="16860"/>
      <w:pgMar w:top="1460" w:right="1080" w:bottom="980" w:left="1080" w:header="0" w:footer="72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05C55" w14:textId="77777777" w:rsidR="00C029E4" w:rsidRDefault="00C029E4">
      <w:r>
        <w:separator/>
      </w:r>
    </w:p>
  </w:endnote>
  <w:endnote w:type="continuationSeparator" w:id="0">
    <w:p w14:paraId="07AA28C1" w14:textId="77777777" w:rsidR="00C029E4" w:rsidRDefault="00C029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DA8D1" w14:textId="77777777" w:rsidR="00C029E4" w:rsidRDefault="00C029E4">
      <w:r>
        <w:separator/>
      </w:r>
    </w:p>
  </w:footnote>
  <w:footnote w:type="continuationSeparator" w:id="0">
    <w:p w14:paraId="6F88E362" w14:textId="77777777" w:rsidR="00C029E4" w:rsidRDefault="00C029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17071"/>
    <w:multiLevelType w:val="multilevel"/>
    <w:tmpl w:val="EACAE5E0"/>
    <w:styleLink w:val="Style1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52429702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NDMztjQ0MDEwNTJR0lEKTi0uzszPAykwqwUADF+WsywAAAA="/>
  </w:docVars>
  <w:rsids>
    <w:rsidRoot w:val="00273275"/>
    <w:rsid w:val="00010B54"/>
    <w:rsid w:val="00024090"/>
    <w:rsid w:val="00026A58"/>
    <w:rsid w:val="00034104"/>
    <w:rsid w:val="00034DCE"/>
    <w:rsid w:val="00040832"/>
    <w:rsid w:val="0005672B"/>
    <w:rsid w:val="00061498"/>
    <w:rsid w:val="00062CFF"/>
    <w:rsid w:val="00083CC9"/>
    <w:rsid w:val="0009264F"/>
    <w:rsid w:val="000976CE"/>
    <w:rsid w:val="000A4388"/>
    <w:rsid w:val="000B07CB"/>
    <w:rsid w:val="000B0EF1"/>
    <w:rsid w:val="000B7664"/>
    <w:rsid w:val="000C6268"/>
    <w:rsid w:val="000D641A"/>
    <w:rsid w:val="000E5CAD"/>
    <w:rsid w:val="0010067F"/>
    <w:rsid w:val="00101A53"/>
    <w:rsid w:val="0011391E"/>
    <w:rsid w:val="00131C41"/>
    <w:rsid w:val="001547F1"/>
    <w:rsid w:val="001567BF"/>
    <w:rsid w:val="001643D0"/>
    <w:rsid w:val="00166EB2"/>
    <w:rsid w:val="00182F84"/>
    <w:rsid w:val="001A1E6A"/>
    <w:rsid w:val="001C3230"/>
    <w:rsid w:val="001E10D6"/>
    <w:rsid w:val="001E4052"/>
    <w:rsid w:val="001E50BC"/>
    <w:rsid w:val="001F485A"/>
    <w:rsid w:val="001F711B"/>
    <w:rsid w:val="0021286D"/>
    <w:rsid w:val="00243500"/>
    <w:rsid w:val="002703C1"/>
    <w:rsid w:val="00273275"/>
    <w:rsid w:val="002963B3"/>
    <w:rsid w:val="002B55F6"/>
    <w:rsid w:val="002C2DE0"/>
    <w:rsid w:val="002E5AC5"/>
    <w:rsid w:val="002F34FE"/>
    <w:rsid w:val="002F6522"/>
    <w:rsid w:val="00325D51"/>
    <w:rsid w:val="00327AAE"/>
    <w:rsid w:val="0033050C"/>
    <w:rsid w:val="00332FA1"/>
    <w:rsid w:val="003447EC"/>
    <w:rsid w:val="00366E42"/>
    <w:rsid w:val="0037131C"/>
    <w:rsid w:val="00392DFE"/>
    <w:rsid w:val="003A04C0"/>
    <w:rsid w:val="003B359C"/>
    <w:rsid w:val="003F7C7A"/>
    <w:rsid w:val="00415D7F"/>
    <w:rsid w:val="00435A1B"/>
    <w:rsid w:val="004446FC"/>
    <w:rsid w:val="0047137C"/>
    <w:rsid w:val="004873B4"/>
    <w:rsid w:val="004955EC"/>
    <w:rsid w:val="004977F4"/>
    <w:rsid w:val="004B1712"/>
    <w:rsid w:val="004B3C24"/>
    <w:rsid w:val="004C1B54"/>
    <w:rsid w:val="004C7034"/>
    <w:rsid w:val="004D082D"/>
    <w:rsid w:val="004D6545"/>
    <w:rsid w:val="004E0834"/>
    <w:rsid w:val="00500056"/>
    <w:rsid w:val="005051FD"/>
    <w:rsid w:val="00510BA1"/>
    <w:rsid w:val="005139C6"/>
    <w:rsid w:val="00516831"/>
    <w:rsid w:val="00573B3B"/>
    <w:rsid w:val="00587B69"/>
    <w:rsid w:val="005C0CB9"/>
    <w:rsid w:val="005C5857"/>
    <w:rsid w:val="005D6174"/>
    <w:rsid w:val="0060318E"/>
    <w:rsid w:val="00617056"/>
    <w:rsid w:val="00626497"/>
    <w:rsid w:val="00631312"/>
    <w:rsid w:val="00634D56"/>
    <w:rsid w:val="00643FBE"/>
    <w:rsid w:val="00646909"/>
    <w:rsid w:val="00650966"/>
    <w:rsid w:val="006556BB"/>
    <w:rsid w:val="00661619"/>
    <w:rsid w:val="00661FBE"/>
    <w:rsid w:val="00667EB9"/>
    <w:rsid w:val="00675E34"/>
    <w:rsid w:val="006B22E9"/>
    <w:rsid w:val="006E05FE"/>
    <w:rsid w:val="006E74D4"/>
    <w:rsid w:val="007313E4"/>
    <w:rsid w:val="00737712"/>
    <w:rsid w:val="00742652"/>
    <w:rsid w:val="00756B61"/>
    <w:rsid w:val="007623DC"/>
    <w:rsid w:val="007766C7"/>
    <w:rsid w:val="00776C0D"/>
    <w:rsid w:val="007B6E5E"/>
    <w:rsid w:val="007D4E32"/>
    <w:rsid w:val="007E44AA"/>
    <w:rsid w:val="007F1E19"/>
    <w:rsid w:val="00813017"/>
    <w:rsid w:val="00816EB3"/>
    <w:rsid w:val="00837E5C"/>
    <w:rsid w:val="00840B85"/>
    <w:rsid w:val="00847784"/>
    <w:rsid w:val="00852D52"/>
    <w:rsid w:val="0085555D"/>
    <w:rsid w:val="00864781"/>
    <w:rsid w:val="0087796A"/>
    <w:rsid w:val="00881A9B"/>
    <w:rsid w:val="0088728B"/>
    <w:rsid w:val="008A22F6"/>
    <w:rsid w:val="008A7EEC"/>
    <w:rsid w:val="008C15A8"/>
    <w:rsid w:val="008F650E"/>
    <w:rsid w:val="00902122"/>
    <w:rsid w:val="0090474A"/>
    <w:rsid w:val="009055CF"/>
    <w:rsid w:val="00905A13"/>
    <w:rsid w:val="00914C08"/>
    <w:rsid w:val="00951FDC"/>
    <w:rsid w:val="009532EF"/>
    <w:rsid w:val="00953A91"/>
    <w:rsid w:val="0096197A"/>
    <w:rsid w:val="00980B32"/>
    <w:rsid w:val="00994CC5"/>
    <w:rsid w:val="00996FC8"/>
    <w:rsid w:val="00997A06"/>
    <w:rsid w:val="009A498D"/>
    <w:rsid w:val="009E7EF7"/>
    <w:rsid w:val="00A02642"/>
    <w:rsid w:val="00A04F1B"/>
    <w:rsid w:val="00A07256"/>
    <w:rsid w:val="00A25767"/>
    <w:rsid w:val="00A41610"/>
    <w:rsid w:val="00A4306C"/>
    <w:rsid w:val="00A5563D"/>
    <w:rsid w:val="00A60936"/>
    <w:rsid w:val="00A64B15"/>
    <w:rsid w:val="00A81F28"/>
    <w:rsid w:val="00AA2681"/>
    <w:rsid w:val="00AA6F37"/>
    <w:rsid w:val="00AB620B"/>
    <w:rsid w:val="00AC1178"/>
    <w:rsid w:val="00AC4CB9"/>
    <w:rsid w:val="00AD2512"/>
    <w:rsid w:val="00AF25F3"/>
    <w:rsid w:val="00B313CD"/>
    <w:rsid w:val="00B337F0"/>
    <w:rsid w:val="00B345F9"/>
    <w:rsid w:val="00B41ABF"/>
    <w:rsid w:val="00B655CE"/>
    <w:rsid w:val="00BE674B"/>
    <w:rsid w:val="00C02350"/>
    <w:rsid w:val="00C029E4"/>
    <w:rsid w:val="00C03E07"/>
    <w:rsid w:val="00C30D3B"/>
    <w:rsid w:val="00C34E6F"/>
    <w:rsid w:val="00C36743"/>
    <w:rsid w:val="00C406CD"/>
    <w:rsid w:val="00C55A51"/>
    <w:rsid w:val="00CB1775"/>
    <w:rsid w:val="00CB794C"/>
    <w:rsid w:val="00CC7200"/>
    <w:rsid w:val="00CD6F05"/>
    <w:rsid w:val="00CF6396"/>
    <w:rsid w:val="00D079CE"/>
    <w:rsid w:val="00D813E5"/>
    <w:rsid w:val="00D819A0"/>
    <w:rsid w:val="00D85788"/>
    <w:rsid w:val="00DA0CF7"/>
    <w:rsid w:val="00DA0FF4"/>
    <w:rsid w:val="00DA1D6F"/>
    <w:rsid w:val="00DA7BFA"/>
    <w:rsid w:val="00DB59AD"/>
    <w:rsid w:val="00DC5CD0"/>
    <w:rsid w:val="00DC7083"/>
    <w:rsid w:val="00DD5C06"/>
    <w:rsid w:val="00DE005E"/>
    <w:rsid w:val="00DE1E8D"/>
    <w:rsid w:val="00E055F9"/>
    <w:rsid w:val="00E07658"/>
    <w:rsid w:val="00E10D75"/>
    <w:rsid w:val="00E244EF"/>
    <w:rsid w:val="00E33AFA"/>
    <w:rsid w:val="00E52E03"/>
    <w:rsid w:val="00E54517"/>
    <w:rsid w:val="00E71788"/>
    <w:rsid w:val="00E72196"/>
    <w:rsid w:val="00E77625"/>
    <w:rsid w:val="00EA367F"/>
    <w:rsid w:val="00EA49F3"/>
    <w:rsid w:val="00EB3034"/>
    <w:rsid w:val="00EC6246"/>
    <w:rsid w:val="00EC6542"/>
    <w:rsid w:val="00ED2398"/>
    <w:rsid w:val="00EE1697"/>
    <w:rsid w:val="00EE188B"/>
    <w:rsid w:val="00EF14CB"/>
    <w:rsid w:val="00F059B0"/>
    <w:rsid w:val="00F06EBF"/>
    <w:rsid w:val="00F15C0E"/>
    <w:rsid w:val="00F23BD0"/>
    <w:rsid w:val="00F27300"/>
    <w:rsid w:val="00F3262B"/>
    <w:rsid w:val="00F66786"/>
    <w:rsid w:val="00F95C0C"/>
    <w:rsid w:val="00FA37E3"/>
    <w:rsid w:val="00FB10C0"/>
    <w:rsid w:val="00FC101B"/>
    <w:rsid w:val="00FC2304"/>
    <w:rsid w:val="00FE24E9"/>
    <w:rsid w:val="00FF2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E135AC"/>
  <w15:docId w15:val="{34681BE9-B100-4A53-8A50-FD7937C1A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bs"/>
    </w:rPr>
  </w:style>
  <w:style w:type="paragraph" w:styleId="Heading1">
    <w:name w:val="heading 1"/>
    <w:basedOn w:val="Normal"/>
    <w:uiPriority w:val="9"/>
    <w:qFormat/>
    <w:pPr>
      <w:ind w:right="73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046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177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69"/>
      <w:ind w:left="1206" w:right="73"/>
      <w:jc w:val="center"/>
    </w:pPr>
    <w:rPr>
      <w:b/>
      <w:bCs/>
      <w:sz w:val="72"/>
      <w:szCs w:val="72"/>
    </w:rPr>
  </w:style>
  <w:style w:type="paragraph" w:styleId="ListParagraph">
    <w:name w:val="List Paragraph"/>
    <w:basedOn w:val="Normal"/>
    <w:uiPriority w:val="1"/>
    <w:qFormat/>
    <w:pPr>
      <w:ind w:left="1046" w:hanging="708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D81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13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13E5"/>
    <w:rPr>
      <w:rFonts w:ascii="Times New Roman" w:eastAsia="Times New Roman" w:hAnsi="Times New Roman" w:cs="Times New Roman"/>
      <w:sz w:val="20"/>
      <w:szCs w:val="20"/>
      <w:lang w:val="b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13E5"/>
    <w:rPr>
      <w:rFonts w:ascii="Times New Roman" w:eastAsia="Times New Roman" w:hAnsi="Times New Roman" w:cs="Times New Roman"/>
      <w:b/>
      <w:bCs/>
      <w:sz w:val="20"/>
      <w:szCs w:val="20"/>
      <w:lang w:val="bs"/>
    </w:rPr>
  </w:style>
  <w:style w:type="numbering" w:customStyle="1" w:styleId="Style1">
    <w:name w:val="Style1"/>
    <w:uiPriority w:val="99"/>
    <w:rsid w:val="00061498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6469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6909"/>
    <w:rPr>
      <w:rFonts w:ascii="Times New Roman" w:eastAsia="Times New Roman" w:hAnsi="Times New Roman" w:cs="Times New Roman"/>
      <w:lang w:val="bs"/>
    </w:rPr>
  </w:style>
  <w:style w:type="paragraph" w:styleId="Footer">
    <w:name w:val="footer"/>
    <w:basedOn w:val="Normal"/>
    <w:link w:val="FooterChar"/>
    <w:uiPriority w:val="99"/>
    <w:unhideWhenUsed/>
    <w:rsid w:val="006469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6909"/>
    <w:rPr>
      <w:rFonts w:ascii="Times New Roman" w:eastAsia="Times New Roman" w:hAnsi="Times New Roman" w:cs="Times New Roman"/>
      <w:lang w:val="bs"/>
    </w:rPr>
  </w:style>
  <w:style w:type="table" w:styleId="TableGrid">
    <w:name w:val="Table Grid"/>
    <w:basedOn w:val="TableNormal"/>
    <w:uiPriority w:val="39"/>
    <w:rsid w:val="00E72196"/>
    <w:pPr>
      <w:widowControl/>
      <w:autoSpaceDE/>
      <w:autoSpaceDN/>
    </w:pPr>
    <w:rPr>
      <w:rFonts w:ascii="Times New Roman" w:hAnsi="Times New Roman"/>
      <w:sz w:val="24"/>
      <w:szCs w:val="24"/>
      <w:lang w:val="sr-Latn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CB177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bs"/>
    </w:rPr>
  </w:style>
  <w:style w:type="paragraph" w:styleId="TOC1">
    <w:name w:val="toc 1"/>
    <w:basedOn w:val="Normal"/>
    <w:next w:val="Normal"/>
    <w:autoRedefine/>
    <w:uiPriority w:val="39"/>
    <w:unhideWhenUsed/>
    <w:rsid w:val="00CB177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1775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ABFD4F-C1BE-4869-9667-3DD872707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</Words>
  <Characters>7</Characters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ŠTI  DEO</vt:lpstr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ŠTI  DEO</dc:title>
  <dc:creator>Morvai</dc:creator>
  <dcterms:created xsi:type="dcterms:W3CDTF">2024-03-07T10:46:00Z</dcterms:created>
  <dcterms:modified xsi:type="dcterms:W3CDTF">2024-03-07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0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5-12T00:00:00Z</vt:filetime>
  </property>
  <property fmtid="{D5CDD505-2E9C-101B-9397-08002B2CF9AE}" pid="5" name="GrammarlyDocumentId">
    <vt:lpwstr>1685029563140a22d4c6b7b28afb827e3f9da6d47121dbead1e5f04d84d8e6f7</vt:lpwstr>
  </property>
</Properties>
</file>